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3FAF7B" w14:textId="77777777" w:rsidR="008E06CA" w:rsidRPr="009A33A1" w:rsidRDefault="00000000" w:rsidP="009A33A1">
      <w:pPr>
        <w:pStyle w:val="Title"/>
      </w:pPr>
      <w:r w:rsidRPr="009A33A1">
        <w:t>Module 3 Word Document</w:t>
      </w:r>
    </w:p>
    <w:p w14:paraId="173BCF63" w14:textId="77777777" w:rsidR="008E06CA" w:rsidRDefault="00000000">
      <w:pPr>
        <w:pStyle w:val="Author"/>
      </w:pPr>
      <w:r>
        <w:t>Elizabeth Juhasz</w:t>
      </w:r>
    </w:p>
    <w:p w14:paraId="6C8FCA4D" w14:textId="77777777" w:rsidR="008E06CA" w:rsidRDefault="00000000">
      <w:pPr>
        <w:pStyle w:val="Date"/>
      </w:pPr>
      <w:r>
        <w:t>2025-09-05</w:t>
      </w:r>
    </w:p>
    <w:p w14:paraId="6350D4CC" w14:textId="77777777" w:rsidR="008E06CA" w:rsidRPr="009A33A1" w:rsidRDefault="00000000" w:rsidP="009A33A1">
      <w:pPr>
        <w:pStyle w:val="Heading2"/>
      </w:pPr>
      <w:bookmarkStart w:id="0" w:name="r-markdown"/>
      <w:r w:rsidRPr="009A33A1">
        <w:t>R Markdown</w:t>
      </w:r>
    </w:p>
    <w:p w14:paraId="2F007472" w14:textId="77777777" w:rsidR="008E06CA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F800731" w14:textId="77777777" w:rsidR="008E06CA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DA0AB1C" w14:textId="77777777" w:rsidR="008E06C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7D10F84" w14:textId="77777777" w:rsidR="008E06CA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A4CF339" w14:textId="77777777" w:rsidR="008E06CA" w:rsidRDefault="00000000" w:rsidP="009A33A1">
      <w:pPr>
        <w:pStyle w:val="Heading2"/>
      </w:pPr>
      <w:bookmarkStart w:id="1" w:name="including-plots"/>
      <w:bookmarkEnd w:id="0"/>
      <w:r>
        <w:t>Including Plots</w:t>
      </w:r>
    </w:p>
    <w:p w14:paraId="751BBB5A" w14:textId="77777777" w:rsidR="008E06CA" w:rsidRDefault="00000000">
      <w:pPr>
        <w:pStyle w:val="FirstParagraph"/>
      </w:pPr>
      <w:r>
        <w:t>You can also embed plots, for example:</w:t>
      </w:r>
    </w:p>
    <w:p w14:paraId="43EF7065" w14:textId="77777777" w:rsidR="008E06CA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696C3C5" wp14:editId="20E13D27">
            <wp:extent cx="4620126" cy="462012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B7A08B" w14:textId="77777777" w:rsidR="008E06CA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8E06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8605A3" w14:textId="77777777" w:rsidR="00E52F1C" w:rsidRDefault="00E52F1C">
      <w:pPr>
        <w:spacing w:after="0"/>
      </w:pPr>
      <w:r>
        <w:separator/>
      </w:r>
    </w:p>
  </w:endnote>
  <w:endnote w:type="continuationSeparator" w:id="0">
    <w:p w14:paraId="7844BDC4" w14:textId="77777777" w:rsidR="00E52F1C" w:rsidRDefault="00E52F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40F3A9" w14:textId="77777777" w:rsidR="00E52F1C" w:rsidRDefault="00E52F1C">
      <w:r>
        <w:separator/>
      </w:r>
    </w:p>
  </w:footnote>
  <w:footnote w:type="continuationSeparator" w:id="0">
    <w:p w14:paraId="548288D9" w14:textId="77777777" w:rsidR="00E52F1C" w:rsidRDefault="00E52F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BA230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759622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06CA"/>
    <w:rsid w:val="0017370C"/>
    <w:rsid w:val="008E06CA"/>
    <w:rsid w:val="009A33A1"/>
    <w:rsid w:val="00C46B83"/>
    <w:rsid w:val="00E52F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63F75"/>
  <w15:docId w15:val="{AEB74A5D-C817-4A07-AEF9-1D1F0E099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A33A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A33A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41</Words>
  <Characters>804</Characters>
  <Application>Microsoft Office Word</Application>
  <DocSecurity>0</DocSecurity>
  <Lines>6</Lines>
  <Paragraphs>1</Paragraphs>
  <ScaleCrop>false</ScaleCrop>
  <Company>U.S. Census Bureau</Company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Elizabeth Juhasz</dc:creator>
  <cp:keywords/>
  <cp:lastModifiedBy>Elizabeth M Juhasz (CENSUS/SEHSD FED)</cp:lastModifiedBy>
  <cp:revision>3</cp:revision>
  <dcterms:created xsi:type="dcterms:W3CDTF">2025-09-05T12:45:00Z</dcterms:created>
  <dcterms:modified xsi:type="dcterms:W3CDTF">2025-09-05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5</vt:lpwstr>
  </property>
  <property fmtid="{D5CDD505-2E9C-101B-9397-08002B2CF9AE}" pid="3" name="output">
    <vt:lpwstr/>
  </property>
</Properties>
</file>